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9A518" w14:textId="6FA4D9F3" w:rsidR="00421AC2" w:rsidRPr="00732209" w:rsidRDefault="004B5A3B" w:rsidP="00767685">
      <w:pPr>
        <w:shd w:val="clear" w:color="auto" w:fill="CAEDFB" w:themeFill="accent4" w:themeFillTint="33"/>
        <w:jc w:val="center"/>
        <w:rPr>
          <w:rFonts w:ascii="Times New Roman" w:hAnsi="Times New Roman" w:cs="Times New Roman"/>
          <w:b/>
          <w:bCs/>
        </w:rPr>
      </w:pPr>
      <w:r w:rsidRPr="1A969E81">
        <w:rPr>
          <w:rFonts w:ascii="Times New Roman" w:hAnsi="Times New Roman" w:cs="Times New Roman"/>
          <w:b/>
          <w:bCs/>
        </w:rPr>
        <w:t xml:space="preserve">Listening </w:t>
      </w:r>
      <w:r w:rsidR="00421AC2" w:rsidRPr="1A969E81">
        <w:rPr>
          <w:rFonts w:ascii="Times New Roman" w:hAnsi="Times New Roman" w:cs="Times New Roman"/>
          <w:b/>
          <w:bCs/>
        </w:rPr>
        <w:t>(</w:t>
      </w:r>
      <w:r w:rsidR="00296D93">
        <w:rPr>
          <w:rFonts w:ascii="Times New Roman" w:hAnsi="Times New Roman" w:cs="Times New Roman"/>
          <w:b/>
          <w:bCs/>
        </w:rPr>
        <w:t>10</w:t>
      </w:r>
      <w:r w:rsidR="00421AC2" w:rsidRPr="1A969E81">
        <w:rPr>
          <w:rFonts w:ascii="Times New Roman" w:hAnsi="Times New Roman" w:cs="Times New Roman"/>
          <w:b/>
          <w:bCs/>
        </w:rPr>
        <w:t xml:space="preserve"> marks)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9261B5" w14:paraId="6ABA3D20" w14:textId="77777777" w:rsidTr="009261B5">
        <w:tc>
          <w:tcPr>
            <w:tcW w:w="9350" w:type="dxa"/>
            <w:shd w:val="clear" w:color="auto" w:fill="F2F2F2" w:themeFill="background1" w:themeFillShade="F2"/>
          </w:tcPr>
          <w:p w14:paraId="3306BAAB" w14:textId="2F28D694" w:rsidR="009261B5" w:rsidRDefault="00AE6DDF" w:rsidP="009261B5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ituation</w:t>
            </w:r>
            <w:r w:rsidR="009261B5" w:rsidRPr="1A969E81">
              <w:rPr>
                <w:rFonts w:ascii="Times New Roman" w:hAnsi="Times New Roman" w:cs="Times New Roman"/>
                <w:b/>
                <w:bCs/>
              </w:rPr>
              <w:t>:</w:t>
            </w:r>
          </w:p>
          <w:p w14:paraId="130CBCF8" w14:textId="2EB90C04" w:rsidR="009261B5" w:rsidRPr="009261B5" w:rsidRDefault="009261B5" w:rsidP="009261B5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39E97108">
              <w:rPr>
                <w:rFonts w:ascii="Times New Roman" w:hAnsi="Times New Roman" w:cs="Times New Roman"/>
              </w:rPr>
              <w:t>During your research on MBTI in job hunting, you came across a podcast on whether</w:t>
            </w:r>
            <w:r w:rsidR="00C970D0">
              <w:rPr>
                <w:rFonts w:ascii="Times New Roman" w:hAnsi="Times New Roman" w:cs="Times New Roman"/>
              </w:rPr>
              <w:t xml:space="preserve"> job</w:t>
            </w:r>
            <w:r w:rsidRPr="39E97108">
              <w:rPr>
                <w:rFonts w:ascii="Times New Roman" w:hAnsi="Times New Roman" w:cs="Times New Roman"/>
              </w:rPr>
              <w:t xml:space="preserve"> seekers should include their MBTI on their </w:t>
            </w:r>
            <w:r w:rsidRPr="00A56114">
              <w:rPr>
                <w:rFonts w:ascii="Times New Roman" w:hAnsi="Times New Roman" w:cs="Times New Roman"/>
              </w:rPr>
              <w:t>résumé</w:t>
            </w:r>
            <w:r w:rsidRPr="39E97108">
              <w:rPr>
                <w:rFonts w:ascii="Times New Roman" w:hAnsi="Times New Roman" w:cs="Times New Roman"/>
              </w:rPr>
              <w:t>. Listen to the recording and answer the following questions.</w:t>
            </w:r>
            <w:r w:rsidR="00CA3914">
              <w:rPr>
                <w:rFonts w:ascii="Times New Roman" w:hAnsi="Times New Roman" w:cs="Times New Roman"/>
              </w:rPr>
              <w:br/>
            </w:r>
            <w:r w:rsidR="00CA3914">
              <w:rPr>
                <w:rFonts w:ascii="Times New Roman" w:hAnsi="Times New Roman" w:cs="Times New Roman"/>
              </w:rPr>
              <w:br/>
            </w:r>
            <w:r w:rsidR="00CA3914" w:rsidRPr="007D24DF">
              <w:rPr>
                <w:rFonts w:ascii="Times New Roman" w:hAnsi="Times New Roman" w:cs="Times New Roman"/>
              </w:rPr>
              <w:t xml:space="preserve">You will hear </w:t>
            </w:r>
            <w:r w:rsidR="00CA3914" w:rsidRPr="007D24DF">
              <w:rPr>
                <w:rFonts w:ascii="Times New Roman" w:hAnsi="Times New Roman" w:cs="Times New Roman"/>
                <w:b/>
                <w:bCs/>
              </w:rPr>
              <w:t>TWO</w:t>
            </w:r>
            <w:r w:rsidR="00CA3914" w:rsidRPr="007D24DF">
              <w:rPr>
                <w:rFonts w:ascii="Times New Roman" w:hAnsi="Times New Roman" w:cs="Times New Roman"/>
              </w:rPr>
              <w:t xml:space="preserve"> excerpts from the podcast. Each recording will be played </w:t>
            </w:r>
            <w:r w:rsidR="00CA3914" w:rsidRPr="007D24DF">
              <w:rPr>
                <w:rFonts w:ascii="Times New Roman" w:hAnsi="Times New Roman" w:cs="Times New Roman"/>
                <w:b/>
                <w:bCs/>
              </w:rPr>
              <w:t>ONCE</w:t>
            </w:r>
            <w:r w:rsidR="00CA3914" w:rsidRPr="007D24DF">
              <w:rPr>
                <w:rFonts w:ascii="Times New Roman" w:hAnsi="Times New Roman" w:cs="Times New Roman"/>
              </w:rPr>
              <w:t xml:space="preserve"> only.</w:t>
            </w:r>
          </w:p>
        </w:tc>
      </w:tr>
    </w:tbl>
    <w:p w14:paraId="1D74FAC6" w14:textId="77777777" w:rsidR="009261B5" w:rsidRDefault="009261B5" w:rsidP="1A969E81">
      <w:pPr>
        <w:rPr>
          <w:rFonts w:ascii="Times New Roman" w:hAnsi="Times New Roman" w:cs="Times New Roman"/>
          <w:b/>
          <w:bCs/>
        </w:rPr>
      </w:pPr>
    </w:p>
    <w:p w14:paraId="22197440" w14:textId="04B74FBF" w:rsidR="00733484" w:rsidRDefault="00460703" w:rsidP="004B5A3B">
      <w:pPr>
        <w:rPr>
          <w:rFonts w:ascii="Times New Roman" w:hAnsi="Times New Roman" w:cs="Times New Roman"/>
          <w:lang w:val="en-HK"/>
        </w:rPr>
      </w:pPr>
      <w:r w:rsidRPr="1A969E81">
        <w:rPr>
          <w:rFonts w:ascii="Times New Roman" w:hAnsi="Times New Roman" w:cs="Times New Roman"/>
          <w:b/>
          <w:bCs/>
        </w:rPr>
        <w:t>Multiple</w:t>
      </w:r>
      <w:r w:rsidR="00C24B40">
        <w:rPr>
          <w:rFonts w:ascii="Times New Roman" w:hAnsi="Times New Roman" w:cs="Times New Roman"/>
          <w:b/>
          <w:bCs/>
        </w:rPr>
        <w:t>-c</w:t>
      </w:r>
      <w:r w:rsidRPr="1A969E81">
        <w:rPr>
          <w:rFonts w:ascii="Times New Roman" w:hAnsi="Times New Roman" w:cs="Times New Roman"/>
          <w:b/>
          <w:bCs/>
        </w:rPr>
        <w:t>hoice Questions</w:t>
      </w:r>
      <w:r w:rsidR="00BB4CDE" w:rsidRPr="1A969E81">
        <w:rPr>
          <w:rFonts w:ascii="Times New Roman" w:hAnsi="Times New Roman" w:cs="Times New Roman"/>
          <w:b/>
          <w:bCs/>
        </w:rPr>
        <w:t xml:space="preserve"> </w:t>
      </w:r>
      <w:r w:rsidR="00B9345A" w:rsidRPr="1A969E81">
        <w:rPr>
          <w:rFonts w:ascii="Times New Roman" w:hAnsi="Times New Roman" w:cs="Times New Roman"/>
          <w:b/>
          <w:bCs/>
        </w:rPr>
        <w:t>(</w:t>
      </w:r>
      <w:r w:rsidR="00143826">
        <w:rPr>
          <w:rFonts w:ascii="Times New Roman" w:hAnsi="Times New Roman" w:cs="Times New Roman"/>
          <w:b/>
          <w:bCs/>
        </w:rPr>
        <w:t>4</w:t>
      </w:r>
      <w:r w:rsidR="00B9345A" w:rsidRPr="1A969E81">
        <w:rPr>
          <w:rFonts w:ascii="Times New Roman" w:hAnsi="Times New Roman" w:cs="Times New Roman"/>
          <w:b/>
          <w:bCs/>
        </w:rPr>
        <w:t xml:space="preserve"> marks</w:t>
      </w:r>
      <w:r w:rsidR="00733484" w:rsidRPr="1A969E81">
        <w:rPr>
          <w:rFonts w:ascii="Times New Roman" w:hAnsi="Times New Roman" w:cs="Times New Roman"/>
          <w:b/>
          <w:bCs/>
        </w:rPr>
        <w:t xml:space="preserve">; </w:t>
      </w:r>
      <w:r w:rsidR="00296D93">
        <w:rPr>
          <w:rFonts w:ascii="Times New Roman" w:hAnsi="Times New Roman" w:cs="Times New Roman"/>
          <w:b/>
          <w:bCs/>
        </w:rPr>
        <w:t>1</w:t>
      </w:r>
      <w:r w:rsidR="00733484" w:rsidRPr="1A969E81">
        <w:rPr>
          <w:rFonts w:ascii="Times New Roman" w:hAnsi="Times New Roman" w:cs="Times New Roman"/>
          <w:b/>
          <w:bCs/>
        </w:rPr>
        <w:t xml:space="preserve"> mark each</w:t>
      </w:r>
      <w:r w:rsidR="00B9345A" w:rsidRPr="1A969E81">
        <w:rPr>
          <w:rFonts w:ascii="Times New Roman" w:hAnsi="Times New Roman" w:cs="Times New Roman"/>
          <w:b/>
          <w:bCs/>
        </w:rPr>
        <w:t>)</w:t>
      </w:r>
      <w:r w:rsidR="00733484" w:rsidRPr="1A969E81">
        <w:rPr>
          <w:rFonts w:ascii="Times New Roman" w:hAnsi="Times New Roman" w:cs="Times New Roman"/>
          <w:lang w:val="en-HK"/>
        </w:rPr>
        <w:t xml:space="preserve"> </w:t>
      </w:r>
    </w:p>
    <w:p w14:paraId="71EF69A0" w14:textId="20A2195D" w:rsidR="004B5A3B" w:rsidRDefault="00733484" w:rsidP="004B5A3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lang w:val="en-HK"/>
        </w:rPr>
        <w:t>Listen to the recording and answer the following questions</w:t>
      </w:r>
      <w:r w:rsidRPr="00732209">
        <w:rPr>
          <w:rFonts w:ascii="Times New Roman" w:hAnsi="Times New Roman" w:cs="Times New Roman"/>
          <w:lang w:val="en-HK"/>
        </w:rPr>
        <w:t xml:space="preserve">: </w:t>
      </w:r>
      <w:r>
        <w:rPr>
          <w:rFonts w:ascii="Times New Roman" w:hAnsi="Times New Roman" w:cs="Times New Roman"/>
          <w:lang w:val="en-HK"/>
        </w:rPr>
        <w:br/>
      </w:r>
    </w:p>
    <w:p w14:paraId="31CEF8D7" w14:textId="130C95B3" w:rsidR="00BB4CDE" w:rsidRDefault="00460703" w:rsidP="004607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5E16AA97">
        <w:rPr>
          <w:rFonts w:ascii="Times New Roman" w:hAnsi="Times New Roman" w:cs="Times New Roman"/>
        </w:rPr>
        <w:t xml:space="preserve">According to the </w:t>
      </w:r>
      <w:r w:rsidR="557FC4ED" w:rsidRPr="5E16AA97">
        <w:rPr>
          <w:rFonts w:ascii="Times New Roman" w:hAnsi="Times New Roman" w:cs="Times New Roman"/>
        </w:rPr>
        <w:t xml:space="preserve">female speaker, why do people </w:t>
      </w:r>
      <w:r w:rsidRPr="5E16AA97">
        <w:rPr>
          <w:rFonts w:ascii="Times New Roman" w:hAnsi="Times New Roman" w:cs="Times New Roman"/>
        </w:rPr>
        <w:t xml:space="preserve">put personality test results on a job application? </w:t>
      </w:r>
    </w:p>
    <w:p w14:paraId="495FADB2" w14:textId="77777777" w:rsidR="00BB4CDE" w:rsidRDefault="00BB4CDE" w:rsidP="00BB4CDE">
      <w:pPr>
        <w:pStyle w:val="ListParagraph"/>
        <w:rPr>
          <w:rFonts w:ascii="Times New Roman" w:hAnsi="Times New Roman" w:cs="Times New Roman"/>
        </w:rPr>
      </w:pPr>
    </w:p>
    <w:p w14:paraId="29353FB0" w14:textId="1533C8F6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>a) To comply with a standard industry requirement</w:t>
      </w:r>
    </w:p>
    <w:p w14:paraId="1CB9CA34" w14:textId="732022A2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460703">
        <w:rPr>
          <w:rFonts w:ascii="Times New Roman" w:hAnsi="Times New Roman" w:cs="Times New Roman"/>
        </w:rPr>
        <w:t>b) To ensure the application form is complete</w:t>
      </w:r>
    </w:p>
    <w:p w14:paraId="17A552F1" w14:textId="7A86F2B1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460703">
        <w:rPr>
          <w:rFonts w:ascii="Times New Roman" w:hAnsi="Times New Roman" w:cs="Times New Roman"/>
        </w:rPr>
        <w:t>c) To help them stand out from other applicants</w:t>
      </w:r>
    </w:p>
    <w:p w14:paraId="4258DD6C" w14:textId="225CD214" w:rsidR="00460703" w:rsidRDefault="00460703" w:rsidP="00BB4CDE">
      <w:pPr>
        <w:pStyle w:val="ListParagraph"/>
        <w:rPr>
          <w:rFonts w:ascii="Times New Roman" w:hAnsi="Times New Roman" w:cs="Times New Roman"/>
        </w:rPr>
      </w:pPr>
      <w:r w:rsidRPr="00460703">
        <w:rPr>
          <w:rFonts w:ascii="Times New Roman" w:hAnsi="Times New Roman" w:cs="Times New Roman"/>
        </w:rPr>
        <w:t>d) To demonstrate their ability to follow complex instruction</w:t>
      </w:r>
      <w:r w:rsidR="00E01195">
        <w:rPr>
          <w:rFonts w:ascii="Times New Roman" w:hAnsi="Times New Roman" w:cs="Times New Roman"/>
        </w:rPr>
        <w:t>s</w:t>
      </w:r>
    </w:p>
    <w:p w14:paraId="630804CB" w14:textId="77777777" w:rsidR="00BB4CDE" w:rsidRPr="00460703" w:rsidRDefault="00BB4CDE" w:rsidP="00BB4CDE">
      <w:pPr>
        <w:pStyle w:val="ListParagraph"/>
        <w:rPr>
          <w:rFonts w:ascii="Times New Roman" w:hAnsi="Times New Roman" w:cs="Times New Roman"/>
        </w:rPr>
      </w:pPr>
    </w:p>
    <w:p w14:paraId="73510B94" w14:textId="72501A35" w:rsidR="000C7CBB" w:rsidRDefault="000C7CBB" w:rsidP="000C7CB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ording to the recording, what might </w:t>
      </w:r>
      <w:r w:rsidR="00D71E5B">
        <w:rPr>
          <w:rFonts w:ascii="Times New Roman" w:hAnsi="Times New Roman" w:cs="Times New Roman"/>
        </w:rPr>
        <w:t>an INTJ personality type</w:t>
      </w:r>
      <w:r>
        <w:rPr>
          <w:rFonts w:ascii="Times New Roman" w:hAnsi="Times New Roman" w:cs="Times New Roman"/>
        </w:rPr>
        <w:t xml:space="preserve"> be good at</w:t>
      </w:r>
      <w:r w:rsidRPr="00BB4CDE">
        <w:rPr>
          <w:rFonts w:ascii="Times New Roman" w:hAnsi="Times New Roman" w:cs="Times New Roman"/>
        </w:rPr>
        <w:t xml:space="preserve">? </w:t>
      </w:r>
    </w:p>
    <w:p w14:paraId="07362D0C" w14:textId="5BE73FA3" w:rsidR="000C7CBB" w:rsidRDefault="000C7CBB" w:rsidP="000C7CBB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a) </w:t>
      </w:r>
      <w:r>
        <w:rPr>
          <w:rFonts w:ascii="Times New Roman" w:hAnsi="Times New Roman" w:cs="Times New Roman"/>
        </w:rPr>
        <w:t xml:space="preserve">Working </w:t>
      </w:r>
      <w:r w:rsidR="00163AF2">
        <w:rPr>
          <w:rFonts w:ascii="Times New Roman" w:hAnsi="Times New Roman" w:cs="Times New Roman"/>
        </w:rPr>
        <w:t>well with people</w:t>
      </w:r>
    </w:p>
    <w:p w14:paraId="446AD7A3" w14:textId="1A4C8EB3" w:rsidR="000C7CBB" w:rsidRDefault="000C7CBB" w:rsidP="000C7CBB">
      <w:pPr>
        <w:pStyle w:val="ListParagraph"/>
        <w:rPr>
          <w:rFonts w:ascii="Times New Roman" w:hAnsi="Times New Roman" w:cs="Times New Roman"/>
        </w:rPr>
      </w:pPr>
      <w:r w:rsidRPr="00C970D0">
        <w:rPr>
          <w:rFonts w:ascii="Times New Roman" w:hAnsi="Times New Roman" w:cs="Times New Roman"/>
        </w:rPr>
        <w:t>b) Handling customer complaints</w:t>
      </w:r>
    </w:p>
    <w:p w14:paraId="51DF5D7C" w14:textId="0A7379CA" w:rsidR="000C7CBB" w:rsidRDefault="000C7CBB" w:rsidP="000C7CBB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c) </w:t>
      </w:r>
      <w:r>
        <w:rPr>
          <w:rFonts w:ascii="Times New Roman" w:hAnsi="Times New Roman" w:cs="Times New Roman"/>
        </w:rPr>
        <w:t xml:space="preserve">Paying </w:t>
      </w:r>
      <w:r w:rsidRPr="00BB4CDE">
        <w:rPr>
          <w:rFonts w:ascii="Times New Roman" w:hAnsi="Times New Roman" w:cs="Times New Roman"/>
        </w:rPr>
        <w:t>attention to detail</w:t>
      </w:r>
    </w:p>
    <w:p w14:paraId="558120AC" w14:textId="30FA065A" w:rsidR="00460703" w:rsidRDefault="000C7CBB" w:rsidP="009261B5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d) </w:t>
      </w:r>
      <w:r w:rsidR="00D63A61">
        <w:rPr>
          <w:rFonts w:ascii="Times New Roman" w:hAnsi="Times New Roman" w:cs="Times New Roman"/>
        </w:rPr>
        <w:t>Strategic p</w:t>
      </w:r>
      <w:r>
        <w:rPr>
          <w:rFonts w:ascii="Times New Roman" w:hAnsi="Times New Roman" w:cs="Times New Roman"/>
        </w:rPr>
        <w:t>lanning for the futur</w:t>
      </w:r>
      <w:r w:rsidR="00D94D27">
        <w:rPr>
          <w:rFonts w:ascii="Times New Roman" w:hAnsi="Times New Roman" w:cs="Times New Roman"/>
        </w:rPr>
        <w:t>e</w:t>
      </w:r>
    </w:p>
    <w:p w14:paraId="3CB59C27" w14:textId="77777777" w:rsidR="009261B5" w:rsidRPr="00460703" w:rsidRDefault="009261B5" w:rsidP="009261B5">
      <w:pPr>
        <w:pStyle w:val="ListParagraph"/>
        <w:rPr>
          <w:rFonts w:ascii="Times New Roman" w:hAnsi="Times New Roman" w:cs="Times New Roman"/>
        </w:rPr>
      </w:pPr>
    </w:p>
    <w:p w14:paraId="098ACACA" w14:textId="4CF2ACFA" w:rsidR="00BB4CDE" w:rsidRDefault="00F41B12" w:rsidP="00BB4CDE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460703" w:rsidRPr="00BB4CDE">
        <w:rPr>
          <w:rFonts w:ascii="Times New Roman" w:hAnsi="Times New Roman" w:cs="Times New Roman"/>
        </w:rPr>
        <w:t>utting personality test results on an application can feel like a shortcut for communicating</w:t>
      </w:r>
      <w:r w:rsidR="00952F9A">
        <w:rPr>
          <w:rFonts w:ascii="Times New Roman" w:hAnsi="Times New Roman" w:cs="Times New Roman"/>
        </w:rPr>
        <w:t>:</w:t>
      </w:r>
      <w:r w:rsidR="00460703" w:rsidRPr="00BB4CDE">
        <w:rPr>
          <w:rFonts w:ascii="Times New Roman" w:hAnsi="Times New Roman" w:cs="Times New Roman"/>
        </w:rPr>
        <w:t xml:space="preserve"> </w:t>
      </w:r>
    </w:p>
    <w:p w14:paraId="04D7258E" w14:textId="14A1AC6C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7B198B">
        <w:rPr>
          <w:rFonts w:ascii="Times New Roman" w:hAnsi="Times New Roman" w:cs="Times New Roman"/>
        </w:rPr>
        <w:t xml:space="preserve">a) </w:t>
      </w:r>
      <w:r w:rsidR="00CC40ED">
        <w:rPr>
          <w:rFonts w:ascii="Times New Roman" w:hAnsi="Times New Roman" w:cs="Times New Roman"/>
        </w:rPr>
        <w:t>one</w:t>
      </w:r>
      <w:r w:rsidR="00D94D27" w:rsidRPr="007B198B">
        <w:rPr>
          <w:rFonts w:ascii="Times New Roman" w:hAnsi="Times New Roman" w:cs="Times New Roman"/>
        </w:rPr>
        <w:t xml:space="preserve">’s </w:t>
      </w:r>
      <w:r w:rsidR="007B198B" w:rsidRPr="007B198B">
        <w:rPr>
          <w:rFonts w:ascii="Times New Roman" w:hAnsi="Times New Roman" w:cs="Times New Roman"/>
        </w:rPr>
        <w:t>work style and</w:t>
      </w:r>
      <w:r w:rsidR="00D94D27" w:rsidRPr="007B198B">
        <w:rPr>
          <w:rFonts w:ascii="Times New Roman" w:hAnsi="Times New Roman" w:cs="Times New Roman"/>
        </w:rPr>
        <w:t xml:space="preserve"> </w:t>
      </w:r>
      <w:r w:rsidR="00AE44C0" w:rsidRPr="007B198B">
        <w:rPr>
          <w:rFonts w:ascii="Times New Roman" w:hAnsi="Times New Roman" w:cs="Times New Roman"/>
        </w:rPr>
        <w:t>problem-solving</w:t>
      </w:r>
      <w:r w:rsidR="007B198B" w:rsidRPr="007B198B">
        <w:rPr>
          <w:rFonts w:ascii="Times New Roman" w:hAnsi="Times New Roman" w:cs="Times New Roman"/>
        </w:rPr>
        <w:t xml:space="preserve"> skills</w:t>
      </w:r>
      <w:r w:rsidR="00D94D27">
        <w:rPr>
          <w:rFonts w:ascii="Times New Roman" w:hAnsi="Times New Roman" w:cs="Times New Roman"/>
        </w:rPr>
        <w:t xml:space="preserve"> </w:t>
      </w:r>
    </w:p>
    <w:p w14:paraId="4164C249" w14:textId="206E12FB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b) </w:t>
      </w:r>
      <w:r w:rsidR="00CC40ED">
        <w:rPr>
          <w:rFonts w:ascii="Times New Roman" w:hAnsi="Times New Roman" w:cs="Times New Roman"/>
        </w:rPr>
        <w:t>one</w:t>
      </w:r>
      <w:r w:rsidR="00EE4C3B">
        <w:rPr>
          <w:rFonts w:ascii="Times New Roman" w:hAnsi="Times New Roman" w:cs="Times New Roman"/>
        </w:rPr>
        <w:t xml:space="preserve">’s ability to finish tasks </w:t>
      </w:r>
      <w:r w:rsidR="007A6BDF">
        <w:rPr>
          <w:rFonts w:ascii="Times New Roman" w:hAnsi="Times New Roman" w:cs="Times New Roman"/>
        </w:rPr>
        <w:t xml:space="preserve">effectively </w:t>
      </w:r>
    </w:p>
    <w:p w14:paraId="725982E1" w14:textId="7781655C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c) </w:t>
      </w:r>
      <w:r w:rsidR="00CC40ED">
        <w:rPr>
          <w:rFonts w:ascii="Times New Roman" w:hAnsi="Times New Roman" w:cs="Times New Roman"/>
        </w:rPr>
        <w:t>one</w:t>
      </w:r>
      <w:r w:rsidR="00BB4C74">
        <w:rPr>
          <w:rFonts w:ascii="Times New Roman" w:hAnsi="Times New Roman" w:cs="Times New Roman"/>
        </w:rPr>
        <w:t>’s</w:t>
      </w:r>
      <w:r w:rsidRPr="00BB4CDE">
        <w:rPr>
          <w:rFonts w:ascii="Times New Roman" w:hAnsi="Times New Roman" w:cs="Times New Roman"/>
        </w:rPr>
        <w:t xml:space="preserve"> availability for weekend work</w:t>
      </w:r>
    </w:p>
    <w:p w14:paraId="55CF5347" w14:textId="2A10B319" w:rsidR="00460703" w:rsidRDefault="00460703" w:rsidP="00BB4CDE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d) </w:t>
      </w:r>
      <w:r w:rsidR="00CC40ED">
        <w:rPr>
          <w:rFonts w:ascii="Times New Roman" w:hAnsi="Times New Roman" w:cs="Times New Roman"/>
        </w:rPr>
        <w:t>one</w:t>
      </w:r>
      <w:r w:rsidR="00D94D27">
        <w:rPr>
          <w:rFonts w:ascii="Times New Roman" w:hAnsi="Times New Roman" w:cs="Times New Roman"/>
        </w:rPr>
        <w:t xml:space="preserve">’s </w:t>
      </w:r>
      <w:r w:rsidR="00D94D27" w:rsidRPr="00BB4CDE">
        <w:rPr>
          <w:rFonts w:ascii="Times New Roman" w:hAnsi="Times New Roman" w:cs="Times New Roman"/>
        </w:rPr>
        <w:t xml:space="preserve">specific salary expectations </w:t>
      </w:r>
    </w:p>
    <w:p w14:paraId="335D826B" w14:textId="77777777" w:rsidR="00296D93" w:rsidRDefault="00296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0123544" w14:textId="4B2C7444" w:rsidR="00BB4CDE" w:rsidRDefault="00D63A61" w:rsidP="00BB4CDE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</w:t>
      </w:r>
      <w:r w:rsidR="00460703" w:rsidRPr="00BB4CDE">
        <w:rPr>
          <w:rFonts w:ascii="Times New Roman" w:hAnsi="Times New Roman" w:cs="Times New Roman"/>
        </w:rPr>
        <w:t>dding personality test results might feel like you are</w:t>
      </w:r>
      <w:r w:rsidR="00D94D27">
        <w:rPr>
          <w:rFonts w:ascii="Times New Roman" w:hAnsi="Times New Roman" w:cs="Times New Roman"/>
        </w:rPr>
        <w:t>…</w:t>
      </w:r>
    </w:p>
    <w:p w14:paraId="1934FBFD" w14:textId="716F4AC6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a) </w:t>
      </w:r>
      <w:r w:rsidR="00D94D27">
        <w:rPr>
          <w:rFonts w:ascii="Times New Roman" w:hAnsi="Times New Roman" w:cs="Times New Roman"/>
        </w:rPr>
        <w:t>m</w:t>
      </w:r>
      <w:r w:rsidRPr="00BB4CDE">
        <w:rPr>
          <w:rFonts w:ascii="Times New Roman" w:hAnsi="Times New Roman" w:cs="Times New Roman"/>
        </w:rPr>
        <w:t xml:space="preserve">inimizing your weaknesses openly. </w:t>
      </w:r>
    </w:p>
    <w:p w14:paraId="4ECF6DBE" w14:textId="3F2BDF61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D63A61">
        <w:rPr>
          <w:rFonts w:ascii="Times New Roman" w:hAnsi="Times New Roman" w:cs="Times New Roman"/>
        </w:rPr>
        <w:t xml:space="preserve">b) </w:t>
      </w:r>
      <w:r w:rsidR="00D94D27" w:rsidRPr="00D63A61">
        <w:rPr>
          <w:rFonts w:ascii="Times New Roman" w:hAnsi="Times New Roman" w:cs="Times New Roman"/>
        </w:rPr>
        <w:t>b</w:t>
      </w:r>
      <w:r w:rsidRPr="00D63A61">
        <w:rPr>
          <w:rFonts w:ascii="Times New Roman" w:hAnsi="Times New Roman" w:cs="Times New Roman"/>
        </w:rPr>
        <w:t>eing transparent about yourself.</w:t>
      </w:r>
      <w:r w:rsidRPr="00BB4CDE">
        <w:rPr>
          <w:rFonts w:ascii="Times New Roman" w:hAnsi="Times New Roman" w:cs="Times New Roman"/>
        </w:rPr>
        <w:t xml:space="preserve"> </w:t>
      </w:r>
    </w:p>
    <w:p w14:paraId="70AFC61B" w14:textId="5FA22347" w:rsidR="00BB4CDE" w:rsidRDefault="00460703" w:rsidP="00BB4CDE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c) </w:t>
      </w:r>
      <w:r w:rsidR="00D94D27">
        <w:rPr>
          <w:rFonts w:ascii="Times New Roman" w:hAnsi="Times New Roman" w:cs="Times New Roman"/>
        </w:rPr>
        <w:t>r</w:t>
      </w:r>
      <w:r w:rsidRPr="00BB4CDE">
        <w:rPr>
          <w:rFonts w:ascii="Times New Roman" w:hAnsi="Times New Roman" w:cs="Times New Roman"/>
        </w:rPr>
        <w:t xml:space="preserve">equesting specific job </w:t>
      </w:r>
      <w:r w:rsidR="00A03789" w:rsidRPr="00BB4CDE">
        <w:rPr>
          <w:rFonts w:ascii="Times New Roman" w:hAnsi="Times New Roman" w:cs="Times New Roman"/>
        </w:rPr>
        <w:t>accommodation</w:t>
      </w:r>
      <w:r w:rsidRPr="00BB4CDE">
        <w:rPr>
          <w:rFonts w:ascii="Times New Roman" w:hAnsi="Times New Roman" w:cs="Times New Roman"/>
        </w:rPr>
        <w:t xml:space="preserve">. </w:t>
      </w:r>
    </w:p>
    <w:p w14:paraId="1BA64E67" w14:textId="314AB4D0" w:rsidR="00733484" w:rsidRDefault="00460703" w:rsidP="00733484">
      <w:pPr>
        <w:pStyle w:val="ListParagraph"/>
        <w:rPr>
          <w:rFonts w:ascii="Times New Roman" w:hAnsi="Times New Roman" w:cs="Times New Roman"/>
        </w:rPr>
      </w:pPr>
      <w:r w:rsidRPr="00BB4CDE">
        <w:rPr>
          <w:rFonts w:ascii="Times New Roman" w:hAnsi="Times New Roman" w:cs="Times New Roman"/>
        </w:rPr>
        <w:t xml:space="preserve">d) </w:t>
      </w:r>
      <w:r w:rsidR="00D94D27">
        <w:rPr>
          <w:rFonts w:ascii="Times New Roman" w:hAnsi="Times New Roman" w:cs="Times New Roman"/>
        </w:rPr>
        <w:t>a</w:t>
      </w:r>
      <w:r w:rsidRPr="00BB4CDE">
        <w:rPr>
          <w:rFonts w:ascii="Times New Roman" w:hAnsi="Times New Roman" w:cs="Times New Roman"/>
        </w:rPr>
        <w:t>sking for help before starting</w:t>
      </w:r>
      <w:r w:rsidR="00D94D27">
        <w:rPr>
          <w:rFonts w:ascii="Times New Roman" w:hAnsi="Times New Roman" w:cs="Times New Roman"/>
        </w:rPr>
        <w:t>.</w:t>
      </w:r>
    </w:p>
    <w:p w14:paraId="609DAF52" w14:textId="77777777" w:rsidR="00733484" w:rsidRDefault="00733484" w:rsidP="00733484">
      <w:pPr>
        <w:rPr>
          <w:rFonts w:ascii="Times New Roman" w:hAnsi="Times New Roman" w:cs="Times New Roman"/>
          <w:b/>
          <w:bCs/>
        </w:rPr>
      </w:pPr>
    </w:p>
    <w:p w14:paraId="054833D4" w14:textId="0E23A2DF" w:rsidR="00733484" w:rsidRPr="00733484" w:rsidRDefault="00866A93" w:rsidP="00733484">
      <w:pPr>
        <w:rPr>
          <w:rFonts w:ascii="Times New Roman" w:hAnsi="Times New Roman" w:cs="Times New Roman"/>
          <w:lang w:val="en-HK"/>
        </w:rPr>
      </w:pPr>
      <w:r w:rsidRPr="00733484">
        <w:rPr>
          <w:rFonts w:ascii="Times New Roman" w:hAnsi="Times New Roman" w:cs="Times New Roman"/>
          <w:b/>
          <w:bCs/>
        </w:rPr>
        <w:t>Cloze Summary</w:t>
      </w:r>
      <w:r w:rsidR="00805CC9" w:rsidRPr="00733484">
        <w:rPr>
          <w:rFonts w:ascii="Times New Roman" w:hAnsi="Times New Roman" w:cs="Times New Roman"/>
          <w:b/>
          <w:bCs/>
        </w:rPr>
        <w:t xml:space="preserve"> </w:t>
      </w:r>
      <w:r w:rsidR="00B9345A" w:rsidRPr="00733484">
        <w:rPr>
          <w:rFonts w:ascii="Times New Roman" w:hAnsi="Times New Roman" w:cs="Times New Roman"/>
          <w:b/>
          <w:bCs/>
        </w:rPr>
        <w:t>(</w:t>
      </w:r>
      <w:r w:rsidR="00296D93">
        <w:rPr>
          <w:rFonts w:ascii="Times New Roman" w:hAnsi="Times New Roman" w:cs="Times New Roman"/>
          <w:b/>
          <w:bCs/>
        </w:rPr>
        <w:t>6</w:t>
      </w:r>
      <w:r w:rsidR="00733484" w:rsidRPr="00733484">
        <w:rPr>
          <w:rFonts w:ascii="Times New Roman" w:hAnsi="Times New Roman" w:cs="Times New Roman"/>
          <w:b/>
          <w:bCs/>
        </w:rPr>
        <w:t xml:space="preserve"> marks; </w:t>
      </w:r>
      <w:r w:rsidR="00296D93">
        <w:rPr>
          <w:rFonts w:ascii="Times New Roman" w:hAnsi="Times New Roman" w:cs="Times New Roman"/>
          <w:b/>
          <w:bCs/>
        </w:rPr>
        <w:t>1</w:t>
      </w:r>
      <w:r w:rsidR="00733484" w:rsidRPr="00733484">
        <w:rPr>
          <w:rFonts w:ascii="Times New Roman" w:hAnsi="Times New Roman" w:cs="Times New Roman"/>
          <w:b/>
          <w:bCs/>
        </w:rPr>
        <w:t xml:space="preserve"> mark each)</w:t>
      </w:r>
      <w:r w:rsidR="00733484" w:rsidRPr="00733484">
        <w:rPr>
          <w:rFonts w:ascii="Times New Roman" w:hAnsi="Times New Roman" w:cs="Times New Roman"/>
          <w:lang w:val="en-HK"/>
        </w:rPr>
        <w:t xml:space="preserve"> </w:t>
      </w:r>
    </w:p>
    <w:p w14:paraId="66094A5A" w14:textId="36FD408F" w:rsidR="00866A93" w:rsidRDefault="00866A93" w:rsidP="004B5A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sten to the </w:t>
      </w:r>
      <w:r w:rsidR="00733484">
        <w:rPr>
          <w:rFonts w:ascii="Times New Roman" w:hAnsi="Times New Roman" w:cs="Times New Roman"/>
        </w:rPr>
        <w:t>recording</w:t>
      </w:r>
      <w:r>
        <w:rPr>
          <w:rFonts w:ascii="Times New Roman" w:hAnsi="Times New Roman" w:cs="Times New Roman"/>
        </w:rPr>
        <w:t xml:space="preserve"> and fill in the blanks with </w:t>
      </w:r>
      <w:r w:rsidR="00CC10A2" w:rsidRPr="00CC10A2">
        <w:rPr>
          <w:rFonts w:ascii="Times New Roman" w:hAnsi="Times New Roman" w:cs="Times New Roman"/>
          <w:b/>
          <w:bCs/>
        </w:rPr>
        <w:t>NO MORE THAN T</w:t>
      </w:r>
      <w:r w:rsidR="008B73E4">
        <w:rPr>
          <w:rFonts w:ascii="Times New Roman" w:hAnsi="Times New Roman" w:cs="Times New Roman"/>
          <w:b/>
          <w:bCs/>
        </w:rPr>
        <w:t>HREE</w:t>
      </w:r>
      <w:r w:rsidR="00CC10A2" w:rsidRPr="00CC10A2">
        <w:rPr>
          <w:rFonts w:ascii="Times New Roman" w:hAnsi="Times New Roman" w:cs="Times New Roman"/>
          <w:b/>
          <w:bCs/>
        </w:rPr>
        <w:t xml:space="preserve"> WORDS</w:t>
      </w:r>
      <w:r w:rsidR="00CC10A2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C10A2" w14:paraId="4F12F32D" w14:textId="77777777" w:rsidTr="00CC10A2">
        <w:tc>
          <w:tcPr>
            <w:tcW w:w="9350" w:type="dxa"/>
          </w:tcPr>
          <w:p w14:paraId="2E2ABE76" w14:textId="53F4F39C" w:rsidR="00CC10A2" w:rsidRPr="002033A0" w:rsidRDefault="00117A72" w:rsidP="002D00C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2033A0">
              <w:rPr>
                <w:rFonts w:ascii="Times New Roman" w:hAnsi="Times New Roman" w:cs="Times New Roman"/>
                <w:b/>
                <w:bCs/>
                <w:u w:val="single"/>
              </w:rPr>
              <w:t>F</w:t>
            </w:r>
            <w:r w:rsidR="00A817CD">
              <w:rPr>
                <w:rFonts w:ascii="Times New Roman" w:hAnsi="Times New Roman" w:cs="Times New Roman"/>
                <w:b/>
                <w:bCs/>
                <w:u w:val="single"/>
              </w:rPr>
              <w:t xml:space="preserve">requently </w:t>
            </w:r>
            <w:r w:rsidRPr="002033A0">
              <w:rPr>
                <w:rFonts w:ascii="Times New Roman" w:hAnsi="Times New Roman" w:cs="Times New Roman"/>
                <w:b/>
                <w:bCs/>
                <w:u w:val="single"/>
              </w:rPr>
              <w:t>A</w:t>
            </w:r>
            <w:r w:rsidR="00A817CD">
              <w:rPr>
                <w:rFonts w:ascii="Times New Roman" w:hAnsi="Times New Roman" w:cs="Times New Roman"/>
                <w:b/>
                <w:bCs/>
                <w:u w:val="single"/>
              </w:rPr>
              <w:t xml:space="preserve">sked </w:t>
            </w:r>
            <w:r w:rsidRPr="002033A0">
              <w:rPr>
                <w:rFonts w:ascii="Times New Roman" w:hAnsi="Times New Roman" w:cs="Times New Roman"/>
                <w:b/>
                <w:bCs/>
                <w:u w:val="single"/>
              </w:rPr>
              <w:t>Q</w:t>
            </w:r>
            <w:r w:rsidR="00A817CD">
              <w:rPr>
                <w:rFonts w:ascii="Times New Roman" w:hAnsi="Times New Roman" w:cs="Times New Roman"/>
                <w:b/>
                <w:bCs/>
                <w:u w:val="single"/>
              </w:rPr>
              <w:t>uestions</w:t>
            </w:r>
            <w:r w:rsidRPr="002033A0">
              <w:rPr>
                <w:rFonts w:ascii="Times New Roman" w:hAnsi="Times New Roman" w:cs="Times New Roman"/>
                <w:b/>
                <w:bCs/>
                <w:u w:val="single"/>
              </w:rPr>
              <w:t xml:space="preserve"> for </w:t>
            </w:r>
            <w:r w:rsidR="00A817CD">
              <w:rPr>
                <w:rFonts w:ascii="Times New Roman" w:hAnsi="Times New Roman" w:cs="Times New Roman"/>
                <w:b/>
                <w:bCs/>
                <w:u w:val="single"/>
              </w:rPr>
              <w:t>R</w:t>
            </w:r>
            <w:r w:rsidRPr="002033A0">
              <w:rPr>
                <w:rFonts w:ascii="Times New Roman" w:hAnsi="Times New Roman" w:cs="Times New Roman"/>
                <w:b/>
                <w:bCs/>
                <w:u w:val="single"/>
              </w:rPr>
              <w:t xml:space="preserve">ecent </w:t>
            </w:r>
            <w:r w:rsidR="00A817CD">
              <w:rPr>
                <w:rFonts w:ascii="Times New Roman" w:hAnsi="Times New Roman" w:cs="Times New Roman"/>
                <w:b/>
                <w:bCs/>
                <w:u w:val="single"/>
              </w:rPr>
              <w:t>G</w:t>
            </w:r>
            <w:r w:rsidRPr="002033A0">
              <w:rPr>
                <w:rFonts w:ascii="Times New Roman" w:hAnsi="Times New Roman" w:cs="Times New Roman"/>
                <w:b/>
                <w:bCs/>
                <w:u w:val="single"/>
              </w:rPr>
              <w:t>raduates</w:t>
            </w:r>
          </w:p>
          <w:p w14:paraId="08BE1B8C" w14:textId="77777777" w:rsidR="00CC10A2" w:rsidRDefault="00CC10A2" w:rsidP="002D00C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6AA1195E" w14:textId="60738733" w:rsidR="0096096E" w:rsidRDefault="00117A72" w:rsidP="002D00C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2033A0">
              <w:rPr>
                <w:rFonts w:ascii="Times New Roman" w:hAnsi="Times New Roman" w:cs="Times New Roman"/>
                <w:b/>
                <w:bCs/>
              </w:rPr>
              <w:t>Should I include my MBTI in my job applications?</w:t>
            </w:r>
          </w:p>
          <w:p w14:paraId="31A0B495" w14:textId="77777777" w:rsidR="002D00C6" w:rsidRDefault="00CF5FE9" w:rsidP="002D00C6">
            <w:pPr>
              <w:spacing w:line="360" w:lineRule="auto"/>
              <w:ind w:left="6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general, </w:t>
            </w:r>
            <w:r w:rsidRPr="00CF5FE9">
              <w:rPr>
                <w:rFonts w:ascii="Times New Roman" w:hAnsi="Times New Roman" w:cs="Times New Roman"/>
                <w:b/>
                <w:bCs/>
              </w:rPr>
              <w:t>the answer is no</w:t>
            </w:r>
            <w:r>
              <w:rPr>
                <w:rFonts w:ascii="Times New Roman" w:hAnsi="Times New Roman" w:cs="Times New Roman"/>
              </w:rPr>
              <w:t xml:space="preserve">. </w:t>
            </w:r>
          </w:p>
          <w:p w14:paraId="2BBA1B0A" w14:textId="448FD3FA" w:rsidR="00CF5FE9" w:rsidRDefault="00C86873" w:rsidP="002D00C6">
            <w:pPr>
              <w:spacing w:line="360" w:lineRule="auto"/>
              <w:ind w:left="690"/>
              <w:rPr>
                <w:rFonts w:ascii="Times New Roman" w:hAnsi="Times New Roman" w:cs="Times New Roman"/>
              </w:rPr>
            </w:pPr>
            <w:r w:rsidRPr="007B198B">
              <w:rPr>
                <w:rFonts w:ascii="Times New Roman" w:hAnsi="Times New Roman" w:cs="Times New Roman"/>
              </w:rPr>
              <w:t>It is true that</w:t>
            </w:r>
            <w:r w:rsidR="00CF5FE9" w:rsidRPr="007B198B">
              <w:rPr>
                <w:rFonts w:ascii="Times New Roman" w:hAnsi="Times New Roman" w:cs="Times New Roman"/>
              </w:rPr>
              <w:t xml:space="preserve"> understanding your personality type is effective for your own personal </w:t>
            </w:r>
            <w:r w:rsidR="00913056">
              <w:rPr>
                <w:rFonts w:ascii="Times New Roman" w:hAnsi="Times New Roman" w:cs="Times New Roman"/>
              </w:rPr>
              <w:t>(5)</w:t>
            </w:r>
            <w:r w:rsidR="006F5D3C" w:rsidRPr="007B198B">
              <w:rPr>
                <w:rFonts w:ascii="Times New Roman" w:hAnsi="Times New Roman" w:cs="Times New Roman"/>
              </w:rPr>
              <w:t xml:space="preserve">____________________ </w:t>
            </w:r>
            <w:r w:rsidR="0097590B" w:rsidRPr="007B198B">
              <w:rPr>
                <w:rFonts w:ascii="Times New Roman" w:hAnsi="Times New Roman" w:cs="Times New Roman"/>
              </w:rPr>
              <w:t xml:space="preserve">and </w:t>
            </w:r>
            <w:r w:rsidR="002D00C6" w:rsidRPr="007B198B">
              <w:rPr>
                <w:rFonts w:ascii="Times New Roman" w:hAnsi="Times New Roman" w:cs="Times New Roman"/>
              </w:rPr>
              <w:t>gives guidelines for how you should interact with others</w:t>
            </w:r>
            <w:r w:rsidR="00CF5FE9" w:rsidRPr="007B198B">
              <w:rPr>
                <w:rFonts w:ascii="Times New Roman" w:hAnsi="Times New Roman" w:cs="Times New Roman"/>
              </w:rPr>
              <w:t>.</w:t>
            </w:r>
            <w:r w:rsidR="008D3F89" w:rsidRPr="007B198B">
              <w:rPr>
                <w:rFonts w:ascii="Times New Roman" w:hAnsi="Times New Roman" w:cs="Times New Roman"/>
              </w:rPr>
              <w:t xml:space="preserve"> </w:t>
            </w:r>
            <w:r w:rsidR="002D00C6" w:rsidRPr="007B198B">
              <w:rPr>
                <w:rFonts w:ascii="Times New Roman" w:hAnsi="Times New Roman" w:cs="Times New Roman"/>
              </w:rPr>
              <w:br/>
            </w:r>
            <w:r w:rsidR="00903182" w:rsidRPr="007B198B">
              <w:rPr>
                <w:rFonts w:ascii="Times New Roman" w:hAnsi="Times New Roman" w:cs="Times New Roman"/>
              </w:rPr>
              <w:t xml:space="preserve">However, </w:t>
            </w:r>
            <w:r w:rsidR="00277755" w:rsidRPr="007B198B">
              <w:rPr>
                <w:rFonts w:ascii="Times New Roman" w:hAnsi="Times New Roman" w:cs="Times New Roman"/>
              </w:rPr>
              <w:t>refrain from</w:t>
            </w:r>
            <w:r w:rsidR="008D3F89" w:rsidRPr="007B198B">
              <w:rPr>
                <w:rFonts w:ascii="Times New Roman" w:hAnsi="Times New Roman" w:cs="Times New Roman"/>
              </w:rPr>
              <w:t xml:space="preserve"> </w:t>
            </w:r>
            <w:r w:rsidR="00913056">
              <w:rPr>
                <w:rFonts w:ascii="Times New Roman" w:hAnsi="Times New Roman" w:cs="Times New Roman"/>
              </w:rPr>
              <w:t>(6)</w:t>
            </w:r>
            <w:r w:rsidR="00D94D27" w:rsidRPr="007B198B">
              <w:rPr>
                <w:rFonts w:ascii="Times New Roman" w:hAnsi="Times New Roman" w:cs="Times New Roman"/>
              </w:rPr>
              <w:t>_______________</w:t>
            </w:r>
            <w:r w:rsidR="006F5D3C" w:rsidRPr="007B198B">
              <w:rPr>
                <w:rFonts w:ascii="Times New Roman" w:hAnsi="Times New Roman" w:cs="Times New Roman"/>
              </w:rPr>
              <w:t>_____</w:t>
            </w:r>
            <w:r w:rsidR="00C727B4" w:rsidRPr="007B198B">
              <w:rPr>
                <w:rFonts w:ascii="Times New Roman" w:hAnsi="Times New Roman" w:cs="Times New Roman"/>
              </w:rPr>
              <w:t xml:space="preserve"> putting </w:t>
            </w:r>
            <w:r w:rsidR="00323790" w:rsidRPr="007B198B">
              <w:rPr>
                <w:rFonts w:ascii="Times New Roman" w:hAnsi="Times New Roman" w:cs="Times New Roman"/>
              </w:rPr>
              <w:t xml:space="preserve">personality tests results on </w:t>
            </w:r>
            <w:r w:rsidR="00C352A5" w:rsidRPr="007B198B">
              <w:rPr>
                <w:rFonts w:ascii="Times New Roman" w:hAnsi="Times New Roman" w:cs="Times New Roman"/>
              </w:rPr>
              <w:t xml:space="preserve">résumé </w:t>
            </w:r>
            <w:r w:rsidR="00323790" w:rsidRPr="007B198B">
              <w:rPr>
                <w:rFonts w:ascii="Times New Roman" w:hAnsi="Times New Roman" w:cs="Times New Roman"/>
              </w:rPr>
              <w:t>and cover letters.</w:t>
            </w:r>
          </w:p>
          <w:p w14:paraId="395E0D87" w14:textId="77777777" w:rsidR="002033A0" w:rsidRPr="00CF5FE9" w:rsidRDefault="002033A0" w:rsidP="002D00C6">
            <w:pPr>
              <w:spacing w:line="360" w:lineRule="auto"/>
              <w:ind w:left="690"/>
              <w:rPr>
                <w:rFonts w:ascii="Times New Roman" w:hAnsi="Times New Roman" w:cs="Times New Roman"/>
              </w:rPr>
            </w:pPr>
          </w:p>
          <w:p w14:paraId="258ADE39" w14:textId="7BB3D508" w:rsidR="00C27493" w:rsidRPr="002033A0" w:rsidRDefault="002033A0" w:rsidP="002D00C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2033A0">
              <w:rPr>
                <w:rFonts w:ascii="Times New Roman" w:hAnsi="Times New Roman" w:cs="Times New Roman"/>
                <w:b/>
                <w:bCs/>
              </w:rPr>
              <w:t>What if a company asks for my MBTI in the job ad</w:t>
            </w:r>
            <w:r w:rsidR="00370158">
              <w:rPr>
                <w:rFonts w:ascii="Times New Roman" w:hAnsi="Times New Roman" w:cs="Times New Roman"/>
                <w:b/>
                <w:bCs/>
              </w:rPr>
              <w:t>vertisement</w:t>
            </w:r>
            <w:r w:rsidRPr="002033A0">
              <w:rPr>
                <w:rFonts w:ascii="Times New Roman" w:hAnsi="Times New Roman" w:cs="Times New Roman"/>
                <w:b/>
                <w:bCs/>
              </w:rPr>
              <w:t>?</w:t>
            </w:r>
            <w:r w:rsidR="00D222BA" w:rsidRPr="002033A0">
              <w:rPr>
                <w:rFonts w:ascii="Times New Roman" w:hAnsi="Times New Roman" w:cs="Times New Roman"/>
                <w:b/>
                <w:bCs/>
              </w:rPr>
              <w:br/>
            </w:r>
            <w:r w:rsidR="00B5288E" w:rsidRPr="002033A0">
              <w:rPr>
                <w:rFonts w:ascii="Times New Roman" w:hAnsi="Times New Roman" w:cs="Times New Roman"/>
              </w:rPr>
              <w:t xml:space="preserve">Take </w:t>
            </w:r>
            <w:r w:rsidR="00913056">
              <w:rPr>
                <w:rFonts w:ascii="Times New Roman" w:hAnsi="Times New Roman" w:cs="Times New Roman"/>
              </w:rPr>
              <w:t>(7)</w:t>
            </w:r>
            <w:r w:rsidR="006F5D3C">
              <w:rPr>
                <w:rFonts w:ascii="Times New Roman" w:hAnsi="Times New Roman" w:cs="Times New Roman"/>
              </w:rPr>
              <w:t xml:space="preserve">____________________ </w:t>
            </w:r>
            <w:r w:rsidR="00EE2C53" w:rsidRPr="002033A0">
              <w:rPr>
                <w:rFonts w:ascii="Times New Roman" w:hAnsi="Times New Roman" w:cs="Times New Roman"/>
              </w:rPr>
              <w:t>and consider why they are asking</w:t>
            </w:r>
            <w:r w:rsidR="00AA48F7" w:rsidRPr="002033A0">
              <w:rPr>
                <w:rFonts w:ascii="Times New Roman" w:hAnsi="Times New Roman" w:cs="Times New Roman"/>
              </w:rPr>
              <w:t>. Does the com</w:t>
            </w:r>
            <w:r w:rsidR="00CB74D6" w:rsidRPr="002033A0">
              <w:rPr>
                <w:rFonts w:ascii="Times New Roman" w:hAnsi="Times New Roman" w:cs="Times New Roman"/>
              </w:rPr>
              <w:t>pany use the information for employee development</w:t>
            </w:r>
            <w:r w:rsidR="003A160A" w:rsidRPr="002033A0">
              <w:rPr>
                <w:rFonts w:ascii="Times New Roman" w:hAnsi="Times New Roman" w:cs="Times New Roman"/>
              </w:rPr>
              <w:t xml:space="preserve"> or simply as a </w:t>
            </w:r>
            <w:r w:rsidR="00913056">
              <w:rPr>
                <w:rFonts w:ascii="Times New Roman" w:hAnsi="Times New Roman" w:cs="Times New Roman"/>
              </w:rPr>
              <w:t>(8)</w:t>
            </w:r>
            <w:r w:rsidR="006F5D3C">
              <w:rPr>
                <w:rFonts w:ascii="Times New Roman" w:hAnsi="Times New Roman" w:cs="Times New Roman"/>
              </w:rPr>
              <w:t>________</w:t>
            </w:r>
            <w:r w:rsidR="0024463C">
              <w:rPr>
                <w:rFonts w:ascii="Times New Roman" w:hAnsi="Times New Roman" w:cs="Times New Roman"/>
              </w:rPr>
              <w:t>_______</w:t>
            </w:r>
            <w:r w:rsidR="006F5D3C">
              <w:rPr>
                <w:rFonts w:ascii="Times New Roman" w:hAnsi="Times New Roman" w:cs="Times New Roman"/>
              </w:rPr>
              <w:t xml:space="preserve">____________ </w:t>
            </w:r>
            <w:r w:rsidR="003A160A" w:rsidRPr="002033A0">
              <w:rPr>
                <w:rFonts w:ascii="Times New Roman" w:hAnsi="Times New Roman" w:cs="Times New Roman"/>
              </w:rPr>
              <w:t xml:space="preserve">to screen </w:t>
            </w:r>
            <w:r w:rsidR="0016117B" w:rsidRPr="002033A0">
              <w:rPr>
                <w:rFonts w:ascii="Times New Roman" w:hAnsi="Times New Roman" w:cs="Times New Roman"/>
              </w:rPr>
              <w:t>applicants?</w:t>
            </w:r>
          </w:p>
          <w:p w14:paraId="1472BE91" w14:textId="77777777" w:rsidR="0016117B" w:rsidRDefault="0016117B" w:rsidP="002D00C6">
            <w:pPr>
              <w:spacing w:line="360" w:lineRule="auto"/>
              <w:rPr>
                <w:rFonts w:ascii="Times New Roman" w:hAnsi="Times New Roman" w:cs="Times New Roman"/>
              </w:rPr>
            </w:pPr>
          </w:p>
          <w:p w14:paraId="1A7C3FE0" w14:textId="64A0E275" w:rsidR="0016117B" w:rsidRPr="002033A0" w:rsidRDefault="0016117B" w:rsidP="002D00C6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2033A0">
              <w:rPr>
                <w:rFonts w:ascii="Times New Roman" w:hAnsi="Times New Roman" w:cs="Times New Roman"/>
                <w:b/>
                <w:bCs/>
              </w:rPr>
              <w:t>What should I do instead?</w:t>
            </w:r>
          </w:p>
          <w:p w14:paraId="618FCE79" w14:textId="45FC9BEC" w:rsidR="0016117B" w:rsidRPr="00054F9F" w:rsidRDefault="0016117B" w:rsidP="002D00C6">
            <w:pPr>
              <w:spacing w:line="360" w:lineRule="auto"/>
              <w:ind w:left="690"/>
              <w:rPr>
                <w:rFonts w:ascii="Times New Roman" w:hAnsi="Times New Roman" w:cs="Times New Roman"/>
              </w:rPr>
            </w:pPr>
            <w:r w:rsidRPr="00054F9F">
              <w:rPr>
                <w:rFonts w:ascii="Times New Roman" w:hAnsi="Times New Roman" w:cs="Times New Roman"/>
              </w:rPr>
              <w:t xml:space="preserve">We recommend </w:t>
            </w:r>
            <w:r w:rsidR="002033A0" w:rsidRPr="00054F9F">
              <w:rPr>
                <w:rFonts w:ascii="Times New Roman" w:hAnsi="Times New Roman" w:cs="Times New Roman"/>
              </w:rPr>
              <w:t>focusing on doing the following:</w:t>
            </w:r>
          </w:p>
          <w:p w14:paraId="13DDFC1C" w14:textId="4FB3CE44" w:rsidR="007E0A2E" w:rsidRPr="00054F9F" w:rsidRDefault="007E0A2E" w:rsidP="007E0A2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1230"/>
              <w:rPr>
                <w:rFonts w:ascii="Times New Roman" w:hAnsi="Times New Roman" w:cs="Times New Roman"/>
              </w:rPr>
            </w:pPr>
            <w:r w:rsidRPr="00054F9F">
              <w:rPr>
                <w:rFonts w:ascii="Times New Roman" w:hAnsi="Times New Roman" w:cs="Times New Roman"/>
              </w:rPr>
              <w:t xml:space="preserve">Provide (9)____________________ </w:t>
            </w:r>
            <w:r w:rsidRPr="00054F9F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054F9F">
              <w:rPr>
                <w:rFonts w:ascii="Times New Roman" w:hAnsi="Times New Roman" w:cs="Times New Roman"/>
              </w:rPr>
              <w:t>for your experiences e.g., internships, volunteer work.</w:t>
            </w:r>
          </w:p>
          <w:p w14:paraId="28E75E21" w14:textId="6FFF6260" w:rsidR="00CC10A2" w:rsidRPr="007E0A2E" w:rsidRDefault="00A82692" w:rsidP="007E0A2E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1230"/>
              <w:rPr>
                <w:rFonts w:ascii="Times New Roman" w:hAnsi="Times New Roman" w:cs="Times New Roman"/>
              </w:rPr>
            </w:pPr>
            <w:r w:rsidRPr="00054F9F">
              <w:rPr>
                <w:rFonts w:ascii="Times New Roman" w:hAnsi="Times New Roman" w:cs="Times New Roman"/>
              </w:rPr>
              <w:t>Demonstrate soft skills, for example your (10) ____________________ skills</w:t>
            </w:r>
            <w:r w:rsidR="00054F9F">
              <w:rPr>
                <w:rFonts w:ascii="Times New Roman" w:hAnsi="Times New Roman" w:cs="Times New Roman"/>
              </w:rPr>
              <w:t>.</w:t>
            </w:r>
          </w:p>
        </w:tc>
      </w:tr>
    </w:tbl>
    <w:p w14:paraId="61CDE997" w14:textId="77777777" w:rsidR="00CC10A2" w:rsidRPr="00866A93" w:rsidRDefault="00CC10A2" w:rsidP="004B5A3B">
      <w:pPr>
        <w:rPr>
          <w:rFonts w:ascii="Times New Roman" w:hAnsi="Times New Roman" w:cs="Times New Roman"/>
        </w:rPr>
      </w:pPr>
    </w:p>
    <w:p w14:paraId="3A4DAB12" w14:textId="77777777" w:rsidR="00054F9F" w:rsidRPr="00196181" w:rsidRDefault="00054F9F" w:rsidP="00054F9F">
      <w:pPr>
        <w:jc w:val="center"/>
        <w:rPr>
          <w:rFonts w:ascii="Times New Roman" w:hAnsi="Times New Roman" w:cs="Times New Roman"/>
        </w:rPr>
      </w:pPr>
      <w:r w:rsidRPr="00196181">
        <w:rPr>
          <w:rFonts w:ascii="Times New Roman" w:hAnsi="Times New Roman" w:cs="Times New Roman"/>
        </w:rPr>
        <w:t>~END OF PAPER~</w:t>
      </w:r>
    </w:p>
    <w:p w14:paraId="5333FB5C" w14:textId="77777777" w:rsidR="00732209" w:rsidRDefault="00732209">
      <w:pPr>
        <w:rPr>
          <w:rFonts w:ascii="Times New Roman" w:hAnsi="Times New Roman" w:cs="Times New Roman"/>
        </w:rPr>
      </w:pPr>
    </w:p>
    <w:sectPr w:rsidR="00732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744E1" w14:textId="77777777" w:rsidR="00214AB8" w:rsidRDefault="00214AB8" w:rsidP="003C2F91">
      <w:pPr>
        <w:spacing w:after="0" w:line="240" w:lineRule="auto"/>
      </w:pPr>
      <w:r>
        <w:separator/>
      </w:r>
    </w:p>
  </w:endnote>
  <w:endnote w:type="continuationSeparator" w:id="0">
    <w:p w14:paraId="64FD70C4" w14:textId="77777777" w:rsidR="00214AB8" w:rsidRDefault="00214AB8" w:rsidP="003C2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EC0FF" w14:textId="77777777" w:rsidR="00214AB8" w:rsidRDefault="00214AB8" w:rsidP="003C2F91">
      <w:pPr>
        <w:spacing w:after="0" w:line="240" w:lineRule="auto"/>
      </w:pPr>
      <w:r>
        <w:separator/>
      </w:r>
    </w:p>
  </w:footnote>
  <w:footnote w:type="continuationSeparator" w:id="0">
    <w:p w14:paraId="21126599" w14:textId="77777777" w:rsidR="00214AB8" w:rsidRDefault="00214AB8" w:rsidP="003C2F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757E63"/>
    <w:multiLevelType w:val="hybridMultilevel"/>
    <w:tmpl w:val="D5FCA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8314D"/>
    <w:multiLevelType w:val="hybridMultilevel"/>
    <w:tmpl w:val="A8181490"/>
    <w:lvl w:ilvl="0" w:tplc="F88A7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1C7366"/>
    <w:multiLevelType w:val="hybridMultilevel"/>
    <w:tmpl w:val="D7B49098"/>
    <w:lvl w:ilvl="0" w:tplc="96EA34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A66CFD"/>
    <w:multiLevelType w:val="hybridMultilevel"/>
    <w:tmpl w:val="D8BA0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D61DF"/>
    <w:multiLevelType w:val="hybridMultilevel"/>
    <w:tmpl w:val="E4367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E97895"/>
    <w:multiLevelType w:val="hybridMultilevel"/>
    <w:tmpl w:val="4EF21950"/>
    <w:lvl w:ilvl="0" w:tplc="AD7AC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5315F9"/>
    <w:multiLevelType w:val="hybridMultilevel"/>
    <w:tmpl w:val="2C4E36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868661">
    <w:abstractNumId w:val="1"/>
  </w:num>
  <w:num w:numId="2" w16cid:durableId="1270314735">
    <w:abstractNumId w:val="0"/>
  </w:num>
  <w:num w:numId="3" w16cid:durableId="182060740">
    <w:abstractNumId w:val="4"/>
  </w:num>
  <w:num w:numId="4" w16cid:durableId="1383872722">
    <w:abstractNumId w:val="6"/>
  </w:num>
  <w:num w:numId="5" w16cid:durableId="191454779">
    <w:abstractNumId w:val="3"/>
  </w:num>
  <w:num w:numId="6" w16cid:durableId="35744589">
    <w:abstractNumId w:val="5"/>
  </w:num>
  <w:num w:numId="7" w16cid:durableId="715071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NzU2NrEwtARyTJV0lIJTi4sz8/NACkxrAYylAr0sAAAA"/>
  </w:docVars>
  <w:rsids>
    <w:rsidRoot w:val="005C7730"/>
    <w:rsid w:val="000103EB"/>
    <w:rsid w:val="000109F6"/>
    <w:rsid w:val="00040416"/>
    <w:rsid w:val="00054F6C"/>
    <w:rsid w:val="00054F9F"/>
    <w:rsid w:val="00085BAC"/>
    <w:rsid w:val="000B65B0"/>
    <w:rsid w:val="000C5E35"/>
    <w:rsid w:val="000C7CBB"/>
    <w:rsid w:val="000D064A"/>
    <w:rsid w:val="000F3B1E"/>
    <w:rsid w:val="001072D3"/>
    <w:rsid w:val="00113731"/>
    <w:rsid w:val="00117A72"/>
    <w:rsid w:val="00143826"/>
    <w:rsid w:val="0016117B"/>
    <w:rsid w:val="00163AF2"/>
    <w:rsid w:val="00180AD8"/>
    <w:rsid w:val="001B143C"/>
    <w:rsid w:val="001B5552"/>
    <w:rsid w:val="001E4412"/>
    <w:rsid w:val="002033A0"/>
    <w:rsid w:val="00206953"/>
    <w:rsid w:val="00207E1F"/>
    <w:rsid w:val="00214AB8"/>
    <w:rsid w:val="00216472"/>
    <w:rsid w:val="002320F4"/>
    <w:rsid w:val="00232D0C"/>
    <w:rsid w:val="002376A9"/>
    <w:rsid w:val="0024463C"/>
    <w:rsid w:val="0024590A"/>
    <w:rsid w:val="00247807"/>
    <w:rsid w:val="002644E2"/>
    <w:rsid w:val="00277755"/>
    <w:rsid w:val="00284A32"/>
    <w:rsid w:val="00295426"/>
    <w:rsid w:val="00296D93"/>
    <w:rsid w:val="002A6DE0"/>
    <w:rsid w:val="002A78F2"/>
    <w:rsid w:val="002D00C6"/>
    <w:rsid w:val="002D3992"/>
    <w:rsid w:val="002F3C8C"/>
    <w:rsid w:val="00323790"/>
    <w:rsid w:val="00324290"/>
    <w:rsid w:val="00332E7B"/>
    <w:rsid w:val="00333A79"/>
    <w:rsid w:val="00370158"/>
    <w:rsid w:val="003706D6"/>
    <w:rsid w:val="00386C61"/>
    <w:rsid w:val="00390D28"/>
    <w:rsid w:val="003A160A"/>
    <w:rsid w:val="003B2BFB"/>
    <w:rsid w:val="003C2F91"/>
    <w:rsid w:val="003D718A"/>
    <w:rsid w:val="003E5900"/>
    <w:rsid w:val="003F3B8C"/>
    <w:rsid w:val="00415FAA"/>
    <w:rsid w:val="00421AC2"/>
    <w:rsid w:val="00422421"/>
    <w:rsid w:val="004333B3"/>
    <w:rsid w:val="00440482"/>
    <w:rsid w:val="004458FC"/>
    <w:rsid w:val="00445BAF"/>
    <w:rsid w:val="00460703"/>
    <w:rsid w:val="004637AF"/>
    <w:rsid w:val="00465F40"/>
    <w:rsid w:val="00471D33"/>
    <w:rsid w:val="00476B2B"/>
    <w:rsid w:val="004A3375"/>
    <w:rsid w:val="004A6D3B"/>
    <w:rsid w:val="004B54F6"/>
    <w:rsid w:val="004B5A3B"/>
    <w:rsid w:val="004C276A"/>
    <w:rsid w:val="004C49CC"/>
    <w:rsid w:val="004D3EFA"/>
    <w:rsid w:val="004E2A39"/>
    <w:rsid w:val="0050017D"/>
    <w:rsid w:val="00512ADD"/>
    <w:rsid w:val="0053262E"/>
    <w:rsid w:val="0056187E"/>
    <w:rsid w:val="00566A6D"/>
    <w:rsid w:val="00573065"/>
    <w:rsid w:val="00584A09"/>
    <w:rsid w:val="005C7730"/>
    <w:rsid w:val="005D7B1F"/>
    <w:rsid w:val="005E04CB"/>
    <w:rsid w:val="005E0B7B"/>
    <w:rsid w:val="005F5977"/>
    <w:rsid w:val="005F5EB1"/>
    <w:rsid w:val="00605015"/>
    <w:rsid w:val="00621D52"/>
    <w:rsid w:val="00632F1A"/>
    <w:rsid w:val="00643E9A"/>
    <w:rsid w:val="006538BF"/>
    <w:rsid w:val="00676389"/>
    <w:rsid w:val="00677049"/>
    <w:rsid w:val="006775F5"/>
    <w:rsid w:val="006921D6"/>
    <w:rsid w:val="006B0FEA"/>
    <w:rsid w:val="006B3DEE"/>
    <w:rsid w:val="006C3782"/>
    <w:rsid w:val="006C5D6D"/>
    <w:rsid w:val="006D6AF3"/>
    <w:rsid w:val="006F27D1"/>
    <w:rsid w:val="006F2BC8"/>
    <w:rsid w:val="006F5D3C"/>
    <w:rsid w:val="007174BA"/>
    <w:rsid w:val="00732209"/>
    <w:rsid w:val="00733484"/>
    <w:rsid w:val="00767685"/>
    <w:rsid w:val="007A6BDF"/>
    <w:rsid w:val="007B0390"/>
    <w:rsid w:val="007B198B"/>
    <w:rsid w:val="007E0A2E"/>
    <w:rsid w:val="007E1269"/>
    <w:rsid w:val="00805781"/>
    <w:rsid w:val="00805CC9"/>
    <w:rsid w:val="008111A8"/>
    <w:rsid w:val="00821B71"/>
    <w:rsid w:val="00836C51"/>
    <w:rsid w:val="00866A93"/>
    <w:rsid w:val="00896BB4"/>
    <w:rsid w:val="008972F5"/>
    <w:rsid w:val="008A3507"/>
    <w:rsid w:val="008B73E4"/>
    <w:rsid w:val="008D3F89"/>
    <w:rsid w:val="008D45FD"/>
    <w:rsid w:val="00903182"/>
    <w:rsid w:val="00913056"/>
    <w:rsid w:val="00923DAF"/>
    <w:rsid w:val="00925BA9"/>
    <w:rsid w:val="009261B5"/>
    <w:rsid w:val="00937ADE"/>
    <w:rsid w:val="00940378"/>
    <w:rsid w:val="009439EB"/>
    <w:rsid w:val="00952F9A"/>
    <w:rsid w:val="0096096E"/>
    <w:rsid w:val="0097590B"/>
    <w:rsid w:val="009767EF"/>
    <w:rsid w:val="00982EC6"/>
    <w:rsid w:val="009B0BAD"/>
    <w:rsid w:val="009C2698"/>
    <w:rsid w:val="009D5C71"/>
    <w:rsid w:val="009F1A80"/>
    <w:rsid w:val="009F54A4"/>
    <w:rsid w:val="00A03533"/>
    <w:rsid w:val="00A03789"/>
    <w:rsid w:val="00A14784"/>
    <w:rsid w:val="00A20CA3"/>
    <w:rsid w:val="00A41D6A"/>
    <w:rsid w:val="00A4249E"/>
    <w:rsid w:val="00A44F66"/>
    <w:rsid w:val="00A5131E"/>
    <w:rsid w:val="00A52376"/>
    <w:rsid w:val="00A56114"/>
    <w:rsid w:val="00A817CD"/>
    <w:rsid w:val="00A82692"/>
    <w:rsid w:val="00AA239E"/>
    <w:rsid w:val="00AA48F7"/>
    <w:rsid w:val="00AE44C0"/>
    <w:rsid w:val="00AE6DDF"/>
    <w:rsid w:val="00AF4420"/>
    <w:rsid w:val="00AF7F92"/>
    <w:rsid w:val="00B20BFE"/>
    <w:rsid w:val="00B352B7"/>
    <w:rsid w:val="00B5288E"/>
    <w:rsid w:val="00B6189D"/>
    <w:rsid w:val="00B656CF"/>
    <w:rsid w:val="00B67B0F"/>
    <w:rsid w:val="00B9345A"/>
    <w:rsid w:val="00BB4C74"/>
    <w:rsid w:val="00BB4CDE"/>
    <w:rsid w:val="00BE2234"/>
    <w:rsid w:val="00BF0376"/>
    <w:rsid w:val="00BF2EAA"/>
    <w:rsid w:val="00BF4859"/>
    <w:rsid w:val="00C0477B"/>
    <w:rsid w:val="00C14D7B"/>
    <w:rsid w:val="00C16321"/>
    <w:rsid w:val="00C24B40"/>
    <w:rsid w:val="00C27493"/>
    <w:rsid w:val="00C30486"/>
    <w:rsid w:val="00C352A5"/>
    <w:rsid w:val="00C727B4"/>
    <w:rsid w:val="00C73EA7"/>
    <w:rsid w:val="00C86873"/>
    <w:rsid w:val="00C92D86"/>
    <w:rsid w:val="00C970D0"/>
    <w:rsid w:val="00CA3914"/>
    <w:rsid w:val="00CB3DF9"/>
    <w:rsid w:val="00CB6A3C"/>
    <w:rsid w:val="00CB74D6"/>
    <w:rsid w:val="00CC0FF9"/>
    <w:rsid w:val="00CC10A2"/>
    <w:rsid w:val="00CC3FBD"/>
    <w:rsid w:val="00CC40ED"/>
    <w:rsid w:val="00CE04DB"/>
    <w:rsid w:val="00CF2DC4"/>
    <w:rsid w:val="00CF5FE9"/>
    <w:rsid w:val="00CF6942"/>
    <w:rsid w:val="00D0603C"/>
    <w:rsid w:val="00D14954"/>
    <w:rsid w:val="00D222BA"/>
    <w:rsid w:val="00D34413"/>
    <w:rsid w:val="00D4456E"/>
    <w:rsid w:val="00D51BD9"/>
    <w:rsid w:val="00D61F44"/>
    <w:rsid w:val="00D63A61"/>
    <w:rsid w:val="00D71E5B"/>
    <w:rsid w:val="00D92D48"/>
    <w:rsid w:val="00D94D27"/>
    <w:rsid w:val="00DC244C"/>
    <w:rsid w:val="00DD6B37"/>
    <w:rsid w:val="00DF6265"/>
    <w:rsid w:val="00E01195"/>
    <w:rsid w:val="00E3036F"/>
    <w:rsid w:val="00E56A23"/>
    <w:rsid w:val="00E7276E"/>
    <w:rsid w:val="00E815D6"/>
    <w:rsid w:val="00E96C1C"/>
    <w:rsid w:val="00ED2E62"/>
    <w:rsid w:val="00EE2C53"/>
    <w:rsid w:val="00EE4C3B"/>
    <w:rsid w:val="00F00BD3"/>
    <w:rsid w:val="00F20D9C"/>
    <w:rsid w:val="00F2145A"/>
    <w:rsid w:val="00F266A8"/>
    <w:rsid w:val="00F30E96"/>
    <w:rsid w:val="00F41B12"/>
    <w:rsid w:val="00F63063"/>
    <w:rsid w:val="00F63AB1"/>
    <w:rsid w:val="00F66350"/>
    <w:rsid w:val="00F7599A"/>
    <w:rsid w:val="00F80A3A"/>
    <w:rsid w:val="00F82F16"/>
    <w:rsid w:val="00FA6AB4"/>
    <w:rsid w:val="00FD5254"/>
    <w:rsid w:val="00FE13DD"/>
    <w:rsid w:val="00FF1C05"/>
    <w:rsid w:val="0BB17347"/>
    <w:rsid w:val="14A640C3"/>
    <w:rsid w:val="18FA7830"/>
    <w:rsid w:val="19D107CD"/>
    <w:rsid w:val="1A969E81"/>
    <w:rsid w:val="2D2F6C15"/>
    <w:rsid w:val="3665E7FB"/>
    <w:rsid w:val="39089FA3"/>
    <w:rsid w:val="39E97108"/>
    <w:rsid w:val="557FC4ED"/>
    <w:rsid w:val="5E16AA97"/>
    <w:rsid w:val="61E23A6C"/>
    <w:rsid w:val="6CAB7F49"/>
    <w:rsid w:val="6FAAF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4C6A9"/>
  <w15:chartTrackingRefBased/>
  <w15:docId w15:val="{E0203B79-8201-4360-968A-13E398417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7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7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7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7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7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7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7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7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7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7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7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7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7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7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7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7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7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7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7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7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7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7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7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7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7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7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7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73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2A78F2"/>
    <w:pPr>
      <w:spacing w:after="0" w:line="240" w:lineRule="auto"/>
    </w:pPr>
    <w:rPr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A78F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C2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F91"/>
  </w:style>
  <w:style w:type="paragraph" w:styleId="Footer">
    <w:name w:val="footer"/>
    <w:basedOn w:val="Normal"/>
    <w:link w:val="FooterChar"/>
    <w:uiPriority w:val="99"/>
    <w:unhideWhenUsed/>
    <w:rsid w:val="003C2F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F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5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tt YU</dc:creator>
  <cp:keywords/>
  <dc:description/>
  <cp:lastModifiedBy>Rhett YU</cp:lastModifiedBy>
  <cp:revision>35</cp:revision>
  <cp:lastPrinted>2025-05-19T05:45:00Z</cp:lastPrinted>
  <dcterms:created xsi:type="dcterms:W3CDTF">2025-06-05T02:22:00Z</dcterms:created>
  <dcterms:modified xsi:type="dcterms:W3CDTF">2025-08-07T04:17:00Z</dcterms:modified>
</cp:coreProperties>
</file>